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tail-oriented and organized individual with strong communication skills and a passion for office management. Eager to contribute to a team while gaining valuable experience in a professional environ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Administrative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Corp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managing daily office operations, resulting in a 15% increase in efficienc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andled customer inquiries and provided support, improving customer satisfaction rating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2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Enterpris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office staff with administrative tasks, enhancing workflow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rganized company events, contributing to team-building and employee engage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Arts: Business Administratio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Office Supplies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Office Suit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